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C3FBC3" w14:textId="77777777" w:rsidR="0059786A" w:rsidRPr="00010377" w:rsidRDefault="0017058A">
      <w:pPr>
        <w:pStyle w:val="BodyText"/>
        <w:spacing w:before="39"/>
        <w:ind w:left="7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10377">
        <w:rPr>
          <w:rFonts w:ascii="Times New Roman" w:hAnsi="Times New Roman" w:cs="Times New Roman"/>
          <w:b/>
          <w:bCs/>
          <w:spacing w:val="-1"/>
          <w:sz w:val="24"/>
          <w:szCs w:val="24"/>
        </w:rPr>
        <w:t>LANDLORD</w:t>
      </w:r>
      <w:r w:rsidRPr="00010377">
        <w:rPr>
          <w:rFonts w:ascii="Times New Roman" w:hAnsi="Times New Roman" w:cs="Times New Roman"/>
          <w:b/>
          <w:bCs/>
          <w:spacing w:val="-18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bCs/>
          <w:spacing w:val="-1"/>
          <w:sz w:val="24"/>
          <w:szCs w:val="24"/>
        </w:rPr>
        <w:t>AFFIDAVIT</w:t>
      </w:r>
    </w:p>
    <w:p w14:paraId="269E11F4" w14:textId="77777777" w:rsidR="0059786A" w:rsidRPr="00010377" w:rsidRDefault="0059786A">
      <w:pPr>
        <w:rPr>
          <w:rFonts w:ascii="Times New Roman" w:eastAsia="Calibri" w:hAnsi="Times New Roman" w:cs="Times New Roman"/>
          <w:sz w:val="24"/>
          <w:szCs w:val="24"/>
        </w:rPr>
      </w:pPr>
    </w:p>
    <w:p w14:paraId="2DC48BC6" w14:textId="77777777" w:rsidR="00010377" w:rsidRPr="00010377" w:rsidRDefault="00010377">
      <w:pPr>
        <w:pStyle w:val="BodyText"/>
        <w:rPr>
          <w:rFonts w:ascii="Times New Roman" w:hAnsi="Times New Roman" w:cs="Times New Roman"/>
          <w:spacing w:val="-1"/>
          <w:sz w:val="24"/>
          <w:szCs w:val="24"/>
        </w:rPr>
      </w:pPr>
    </w:p>
    <w:p w14:paraId="0D909705" w14:textId="69AD05CD" w:rsidR="0059786A" w:rsidRPr="00010377" w:rsidRDefault="0017058A" w:rsidP="00010377">
      <w:pPr>
        <w:rPr>
          <w:rFonts w:ascii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pacing w:val="-1"/>
          <w:sz w:val="24"/>
          <w:szCs w:val="24"/>
        </w:rPr>
        <w:t>Office</w:t>
      </w:r>
      <w:r w:rsidRPr="00010377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of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the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Deputy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Mayor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for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Planning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nd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Economic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Development</w:t>
      </w:r>
    </w:p>
    <w:p w14:paraId="7EFE65AB" w14:textId="77777777" w:rsidR="0059786A" w:rsidRPr="00010377" w:rsidRDefault="0017058A" w:rsidP="00010377">
      <w:pPr>
        <w:rPr>
          <w:rFonts w:ascii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z w:val="24"/>
          <w:szCs w:val="24"/>
        </w:rPr>
        <w:t>1015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Half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Street,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SE,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Suite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675</w:t>
      </w:r>
    </w:p>
    <w:p w14:paraId="451898E4" w14:textId="77777777" w:rsidR="00010377" w:rsidRPr="00010377" w:rsidRDefault="0017058A" w:rsidP="00010377">
      <w:pPr>
        <w:rPr>
          <w:rFonts w:ascii="Times New Roman" w:hAnsi="Times New Roman" w:cs="Times New Roman"/>
          <w:spacing w:val="26"/>
          <w:w w:val="99"/>
          <w:sz w:val="24"/>
          <w:szCs w:val="24"/>
        </w:rPr>
      </w:pPr>
      <w:r w:rsidRPr="00010377">
        <w:rPr>
          <w:rFonts w:ascii="Times New Roman" w:hAnsi="Times New Roman" w:cs="Times New Roman"/>
          <w:spacing w:val="-1"/>
          <w:sz w:val="24"/>
          <w:szCs w:val="24"/>
        </w:rPr>
        <w:t>Washington,</w:t>
      </w:r>
      <w:r w:rsidRPr="0001037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DC</w:t>
      </w:r>
      <w:r w:rsidRPr="0001037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20003</w:t>
      </w:r>
      <w:r w:rsidRPr="00010377">
        <w:rPr>
          <w:rFonts w:ascii="Times New Roman" w:hAnsi="Times New Roman" w:cs="Times New Roman"/>
          <w:spacing w:val="26"/>
          <w:w w:val="99"/>
          <w:sz w:val="24"/>
          <w:szCs w:val="24"/>
        </w:rPr>
        <w:t xml:space="preserve"> </w:t>
      </w:r>
    </w:p>
    <w:p w14:paraId="1F6F078A" w14:textId="77777777" w:rsidR="00010377" w:rsidRDefault="00010377" w:rsidP="00010377">
      <w:pPr>
        <w:rPr>
          <w:rFonts w:ascii="Times New Roman" w:hAnsi="Times New Roman" w:cs="Times New Roman"/>
          <w:spacing w:val="26"/>
          <w:w w:val="99"/>
          <w:sz w:val="24"/>
          <w:szCs w:val="24"/>
        </w:rPr>
      </w:pPr>
    </w:p>
    <w:p w14:paraId="008F5393" w14:textId="0BFA612F" w:rsidR="0059786A" w:rsidRPr="00010377" w:rsidRDefault="00010377" w:rsidP="00010377">
      <w:pPr>
        <w:rPr>
          <w:rFonts w:ascii="Times New Roman" w:hAnsi="Times New Roman" w:cs="Times New Roman"/>
          <w:spacing w:val="26"/>
          <w:w w:val="99"/>
          <w:sz w:val="24"/>
          <w:szCs w:val="24"/>
        </w:rPr>
      </w:pPr>
      <w:r w:rsidRPr="00010377">
        <w:rPr>
          <w:rFonts w:ascii="Times New Roman" w:hAnsi="Times New Roman" w:cs="Times New Roman"/>
          <w:spacing w:val="26"/>
          <w:w w:val="99"/>
          <w:sz w:val="24"/>
          <w:szCs w:val="24"/>
        </w:rPr>
        <w:t xml:space="preserve">To </w:t>
      </w:r>
      <w:r w:rsidR="0017058A" w:rsidRPr="00010377">
        <w:rPr>
          <w:rFonts w:ascii="Times New Roman" w:hAnsi="Times New Roman" w:cs="Times New Roman"/>
          <w:sz w:val="24"/>
          <w:szCs w:val="24"/>
        </w:rPr>
        <w:t>Whom it May Concern</w:t>
      </w:r>
      <w:r w:rsidR="0017058A" w:rsidRPr="00010377">
        <w:rPr>
          <w:rFonts w:ascii="Times New Roman" w:hAnsi="Times New Roman" w:cs="Times New Roman"/>
          <w:spacing w:val="-1"/>
          <w:sz w:val="24"/>
          <w:szCs w:val="24"/>
        </w:rPr>
        <w:t>:</w:t>
      </w:r>
    </w:p>
    <w:p w14:paraId="4EE45616" w14:textId="77777777" w:rsidR="00010377" w:rsidRDefault="00010377" w:rsidP="00010377">
      <w:pPr>
        <w:rPr>
          <w:rFonts w:ascii="Times New Roman" w:hAnsi="Times New Roman" w:cs="Times New Roman"/>
          <w:sz w:val="24"/>
          <w:szCs w:val="24"/>
        </w:rPr>
      </w:pPr>
    </w:p>
    <w:p w14:paraId="1585EB06" w14:textId="01810D35" w:rsidR="0059786A" w:rsidRPr="00010377" w:rsidRDefault="0017058A" w:rsidP="00010377">
      <w:pPr>
        <w:rPr>
          <w:rFonts w:ascii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z w:val="24"/>
          <w:szCs w:val="24"/>
        </w:rPr>
        <w:t>I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hereby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certify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that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I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m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the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current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landlord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of</w:t>
      </w:r>
      <w:r w:rsidRPr="00010377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the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property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located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="00010377" w:rsidRPr="00010377">
        <w:rPr>
          <w:rFonts w:ascii="Times New Roman" w:hAnsi="Times New Roman" w:cs="Times New Roman"/>
          <w:spacing w:val="-6"/>
          <w:sz w:val="24"/>
          <w:szCs w:val="24"/>
        </w:rPr>
        <w:t>a</w:t>
      </w:r>
      <w:r w:rsidRPr="00010377">
        <w:rPr>
          <w:rFonts w:ascii="Times New Roman" w:hAnsi="Times New Roman" w:cs="Times New Roman"/>
          <w:sz w:val="24"/>
          <w:szCs w:val="24"/>
        </w:rPr>
        <w:t>t:</w:t>
      </w:r>
      <w:r w:rsidR="00010377" w:rsidRPr="00010377">
        <w:rPr>
          <w:rFonts w:ascii="Times New Roman" w:hAnsi="Times New Roman" w:cs="Times New Roman"/>
          <w:sz w:val="24"/>
          <w:szCs w:val="24"/>
        </w:rPr>
        <w:t xml:space="preserve"> ______________________________________</w:t>
      </w:r>
      <w:r w:rsidRPr="00010377">
        <w:rPr>
          <w:rFonts w:ascii="Times New Roman" w:hAnsi="Times New Roman" w:cs="Times New Roman"/>
          <w:spacing w:val="27"/>
          <w:w w:val="99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nd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that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the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current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lessee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010377" w:rsidRPr="00010377">
        <w:rPr>
          <w:rFonts w:ascii="Times New Roman" w:hAnsi="Times New Roman" w:cs="Times New Roman"/>
          <w:sz w:val="24"/>
          <w:szCs w:val="24"/>
        </w:rPr>
        <w:t xml:space="preserve">is: _____________________________________. </w:t>
      </w:r>
    </w:p>
    <w:p w14:paraId="4D95F6A2" w14:textId="77777777" w:rsidR="0059786A" w:rsidRPr="00010377" w:rsidRDefault="0059786A" w:rsidP="00010377">
      <w:pPr>
        <w:rPr>
          <w:rFonts w:ascii="Times New Roman" w:eastAsia="Calibri" w:hAnsi="Times New Roman" w:cs="Times New Roman"/>
          <w:sz w:val="24"/>
          <w:szCs w:val="24"/>
        </w:rPr>
      </w:pPr>
    </w:p>
    <w:p w14:paraId="0D2385B3" w14:textId="77777777" w:rsidR="0059786A" w:rsidRPr="00010377" w:rsidRDefault="0017058A" w:rsidP="00010377">
      <w:pPr>
        <w:rPr>
          <w:rFonts w:ascii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z w:val="24"/>
          <w:szCs w:val="24"/>
        </w:rPr>
        <w:t>I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certify</w:t>
      </w:r>
      <w:r w:rsidRPr="00010377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that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I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m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current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on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the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mortgage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for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this</w:t>
      </w:r>
      <w:r w:rsidRPr="00010377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property,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nd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the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property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is</w:t>
      </w:r>
      <w:r w:rsidRPr="00010377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not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in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short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sale,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t</w:t>
      </w:r>
      <w:r w:rsidRPr="00010377">
        <w:rPr>
          <w:rFonts w:ascii="Times New Roman" w:hAnsi="Times New Roman" w:cs="Times New Roman"/>
          <w:spacing w:val="39"/>
          <w:w w:val="99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auction,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or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under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threat</w:t>
      </w:r>
      <w:r w:rsidRPr="00010377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of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foreclosure.</w:t>
      </w:r>
    </w:p>
    <w:p w14:paraId="26CCE1EC" w14:textId="77777777" w:rsidR="0059786A" w:rsidRPr="00010377" w:rsidRDefault="0059786A" w:rsidP="00010377">
      <w:pPr>
        <w:rPr>
          <w:rFonts w:ascii="Times New Roman" w:eastAsia="Calibri" w:hAnsi="Times New Roman" w:cs="Times New Roman"/>
          <w:sz w:val="24"/>
          <w:szCs w:val="24"/>
        </w:rPr>
      </w:pPr>
    </w:p>
    <w:p w14:paraId="1D03CF90" w14:textId="77777777" w:rsidR="0059786A" w:rsidRPr="00010377" w:rsidRDefault="0017058A" w:rsidP="00010377">
      <w:pPr>
        <w:rPr>
          <w:rFonts w:ascii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pacing w:val="-1"/>
          <w:sz w:val="24"/>
          <w:szCs w:val="24"/>
        </w:rPr>
        <w:t>The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term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of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lease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is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no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less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than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two</w:t>
      </w:r>
      <w:r w:rsidRPr="00010377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(2)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years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from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the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date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of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this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letter.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Furthermore,</w:t>
      </w:r>
      <w:r w:rsidRPr="00010377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I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have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reviewed</w:t>
      </w:r>
    </w:p>
    <w:p w14:paraId="363E7CF6" w14:textId="77777777" w:rsidR="0059786A" w:rsidRPr="00010377" w:rsidRDefault="0017058A" w:rsidP="00010377">
      <w:pPr>
        <w:rPr>
          <w:rFonts w:ascii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z w:val="24"/>
          <w:szCs w:val="24"/>
        </w:rPr>
        <w:t>proposal</w:t>
      </w:r>
      <w:r w:rsidRPr="00010377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to</w:t>
      </w:r>
      <w:r w:rsidRPr="00010377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perform</w:t>
      </w:r>
      <w:r w:rsidRPr="00010377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capital</w:t>
      </w:r>
    </w:p>
    <w:p w14:paraId="164CC54F" w14:textId="77777777" w:rsidR="0059786A" w:rsidRPr="00010377" w:rsidRDefault="0017058A" w:rsidP="00010377">
      <w:pPr>
        <w:rPr>
          <w:rFonts w:ascii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z w:val="24"/>
          <w:szCs w:val="24"/>
        </w:rPr>
        <w:t>improvements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to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my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property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nd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support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the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proposal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s‐is.</w:t>
      </w:r>
    </w:p>
    <w:p w14:paraId="1A3A164F" w14:textId="77777777" w:rsidR="0059786A" w:rsidRPr="00010377" w:rsidRDefault="0059786A" w:rsidP="00010377">
      <w:pPr>
        <w:rPr>
          <w:rFonts w:ascii="Times New Roman" w:eastAsia="Calibri" w:hAnsi="Times New Roman" w:cs="Times New Roman"/>
          <w:sz w:val="24"/>
          <w:szCs w:val="24"/>
        </w:rPr>
      </w:pPr>
    </w:p>
    <w:p w14:paraId="4176876D" w14:textId="7A67D87B" w:rsidR="0059786A" w:rsidRPr="00010377" w:rsidRDefault="0017058A" w:rsidP="00010377">
      <w:pPr>
        <w:rPr>
          <w:rFonts w:ascii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pacing w:val="-1"/>
          <w:sz w:val="24"/>
          <w:szCs w:val="24"/>
        </w:rPr>
        <w:t>Should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you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have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ny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questions,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please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feel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free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to</w:t>
      </w:r>
      <w:r w:rsidRPr="00010377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contact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me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t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010377">
        <w:rPr>
          <w:rFonts w:ascii="Times New Roman" w:hAnsi="Times New Roman" w:cs="Times New Roman"/>
          <w:sz w:val="24"/>
          <w:szCs w:val="24"/>
        </w:rPr>
        <w:t xml:space="preserve">_________________ </w:t>
      </w:r>
      <w:r w:rsidRPr="00010377">
        <w:rPr>
          <w:rFonts w:ascii="Times New Roman" w:hAnsi="Times New Roman" w:cs="Times New Roman"/>
          <w:sz w:val="24"/>
          <w:szCs w:val="24"/>
        </w:rPr>
        <w:t>or</w:t>
      </w:r>
      <w:r w:rsidRPr="00010377">
        <w:rPr>
          <w:rFonts w:ascii="Times New Roman" w:hAnsi="Times New Roman" w:cs="Times New Roman"/>
          <w:spacing w:val="21"/>
          <w:w w:val="99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via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email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t</w:t>
      </w:r>
      <w:r w:rsidR="00010377">
        <w:rPr>
          <w:rFonts w:ascii="Times New Roman" w:hAnsi="Times New Roman" w:cs="Times New Roman"/>
          <w:sz w:val="24"/>
          <w:szCs w:val="24"/>
        </w:rPr>
        <w:t xml:space="preserve"> _____________________.</w:t>
      </w:r>
    </w:p>
    <w:p w14:paraId="7B36394F" w14:textId="77777777" w:rsidR="0059786A" w:rsidRPr="00010377" w:rsidRDefault="0059786A" w:rsidP="00010377">
      <w:pPr>
        <w:rPr>
          <w:rFonts w:ascii="Times New Roman" w:eastAsia="Calibri" w:hAnsi="Times New Roman" w:cs="Times New Roman"/>
          <w:sz w:val="24"/>
          <w:szCs w:val="24"/>
        </w:rPr>
      </w:pPr>
    </w:p>
    <w:p w14:paraId="6A418E4C" w14:textId="77777777" w:rsidR="0059786A" w:rsidRPr="00010377" w:rsidRDefault="0059786A" w:rsidP="00010377">
      <w:pPr>
        <w:rPr>
          <w:rFonts w:ascii="Times New Roman" w:eastAsia="Calibri" w:hAnsi="Times New Roman" w:cs="Times New Roman"/>
          <w:sz w:val="24"/>
          <w:szCs w:val="24"/>
        </w:rPr>
      </w:pPr>
    </w:p>
    <w:p w14:paraId="54BE0C9E" w14:textId="77777777" w:rsidR="0059786A" w:rsidRPr="00010377" w:rsidRDefault="0017058A" w:rsidP="00010377">
      <w:pPr>
        <w:rPr>
          <w:rFonts w:ascii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pacing w:val="-1"/>
          <w:sz w:val="24"/>
          <w:szCs w:val="24"/>
        </w:rPr>
        <w:t>Thank</w:t>
      </w:r>
      <w:r w:rsidRPr="0001037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you,</w:t>
      </w:r>
    </w:p>
    <w:p w14:paraId="19F6DFA5" w14:textId="77777777" w:rsidR="0059786A" w:rsidRPr="00010377" w:rsidRDefault="0059786A" w:rsidP="00010377">
      <w:pPr>
        <w:rPr>
          <w:rFonts w:ascii="Times New Roman" w:eastAsia="Calibri" w:hAnsi="Times New Roman" w:cs="Times New Roman"/>
          <w:sz w:val="24"/>
          <w:szCs w:val="24"/>
        </w:rPr>
      </w:pPr>
    </w:p>
    <w:p w14:paraId="2EEE730A" w14:textId="77777777" w:rsidR="0059786A" w:rsidRPr="00010377" w:rsidRDefault="0059786A" w:rsidP="00010377">
      <w:pPr>
        <w:rPr>
          <w:rFonts w:ascii="Times New Roman" w:eastAsia="Calibri" w:hAnsi="Times New Roman" w:cs="Times New Roman"/>
          <w:sz w:val="24"/>
          <w:szCs w:val="24"/>
        </w:rPr>
      </w:pPr>
    </w:p>
    <w:p w14:paraId="0CC02605" w14:textId="77777777" w:rsidR="0059786A" w:rsidRPr="00010377" w:rsidRDefault="0059786A" w:rsidP="00010377">
      <w:pPr>
        <w:rPr>
          <w:rFonts w:ascii="Times New Roman" w:eastAsia="Calibri" w:hAnsi="Times New Roman" w:cs="Times New Roman"/>
          <w:sz w:val="24"/>
          <w:szCs w:val="24"/>
        </w:rPr>
      </w:pPr>
    </w:p>
    <w:p w14:paraId="427F4A0F" w14:textId="77777777" w:rsidR="0059786A" w:rsidRPr="00010377" w:rsidRDefault="0059786A" w:rsidP="00010377">
      <w:pPr>
        <w:rPr>
          <w:rFonts w:ascii="Times New Roman" w:eastAsia="Calibri" w:hAnsi="Times New Roman" w:cs="Times New Roman"/>
          <w:sz w:val="24"/>
          <w:szCs w:val="24"/>
        </w:rPr>
      </w:pPr>
    </w:p>
    <w:p w14:paraId="2848FCCA" w14:textId="77777777" w:rsidR="0059786A" w:rsidRPr="00010377" w:rsidRDefault="0059786A" w:rsidP="00010377">
      <w:pPr>
        <w:rPr>
          <w:rFonts w:ascii="Times New Roman" w:eastAsia="Calibri" w:hAnsi="Times New Roman" w:cs="Times New Roman"/>
          <w:sz w:val="24"/>
          <w:szCs w:val="24"/>
        </w:rPr>
      </w:pPr>
    </w:p>
    <w:p w14:paraId="131694F9" w14:textId="77777777" w:rsidR="0059786A" w:rsidRPr="00010377" w:rsidRDefault="0017058A" w:rsidP="00010377">
      <w:pPr>
        <w:rPr>
          <w:rFonts w:ascii="Times New Roman" w:eastAsia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b/>
          <w:sz w:val="24"/>
          <w:szCs w:val="24"/>
        </w:rPr>
        <w:t>This</w:t>
      </w:r>
      <w:r w:rsidRPr="00010377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z w:val="24"/>
          <w:szCs w:val="24"/>
        </w:rPr>
        <w:t>affidavit</w:t>
      </w:r>
      <w:r w:rsidRPr="00010377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z w:val="24"/>
          <w:szCs w:val="24"/>
        </w:rPr>
        <w:t>must</w:t>
      </w:r>
      <w:r w:rsidRPr="00010377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z w:val="24"/>
          <w:szCs w:val="24"/>
        </w:rPr>
        <w:t>be</w:t>
      </w:r>
      <w:r w:rsidRPr="00010377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z w:val="24"/>
          <w:szCs w:val="24"/>
        </w:rPr>
        <w:t>notarized</w:t>
      </w:r>
      <w:r w:rsidRPr="00010377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z w:val="24"/>
          <w:szCs w:val="24"/>
        </w:rPr>
        <w:t>and</w:t>
      </w:r>
      <w:r w:rsidRPr="00010377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pacing w:val="-1"/>
          <w:sz w:val="24"/>
          <w:szCs w:val="24"/>
        </w:rPr>
        <w:t>becomes</w:t>
      </w:r>
      <w:r w:rsidRPr="00010377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z w:val="24"/>
          <w:szCs w:val="24"/>
        </w:rPr>
        <w:t>void</w:t>
      </w:r>
      <w:r w:rsidRPr="00010377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z w:val="24"/>
          <w:szCs w:val="24"/>
        </w:rPr>
        <w:t>if</w:t>
      </w:r>
      <w:r w:rsidRPr="00010377">
        <w:rPr>
          <w:rFonts w:ascii="Times New Roman" w:hAnsi="Times New Roman" w:cs="Times New Roman"/>
          <w:b/>
          <w:spacing w:val="-1"/>
          <w:sz w:val="24"/>
          <w:szCs w:val="24"/>
        </w:rPr>
        <w:t xml:space="preserve"> not</w:t>
      </w:r>
      <w:r w:rsidRPr="00010377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pacing w:val="-1"/>
          <w:sz w:val="24"/>
          <w:szCs w:val="24"/>
        </w:rPr>
        <w:t>submitted</w:t>
      </w:r>
      <w:r w:rsidRPr="00010377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pacing w:val="-1"/>
          <w:sz w:val="24"/>
          <w:szCs w:val="24"/>
        </w:rPr>
        <w:t>within</w:t>
      </w:r>
      <w:r w:rsidRPr="00010377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z w:val="24"/>
          <w:szCs w:val="24"/>
        </w:rPr>
        <w:t>60</w:t>
      </w:r>
      <w:r w:rsidRPr="00010377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pacing w:val="-1"/>
          <w:sz w:val="24"/>
          <w:szCs w:val="24"/>
        </w:rPr>
        <w:t>days</w:t>
      </w:r>
      <w:r w:rsidRPr="00010377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z w:val="24"/>
          <w:szCs w:val="24"/>
        </w:rPr>
        <w:t>of</w:t>
      </w:r>
      <w:r w:rsidRPr="00010377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pacing w:val="-1"/>
          <w:sz w:val="24"/>
          <w:szCs w:val="24"/>
        </w:rPr>
        <w:t>the</w:t>
      </w:r>
      <w:r w:rsidRPr="00010377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pacing w:val="-1"/>
          <w:sz w:val="24"/>
          <w:szCs w:val="24"/>
        </w:rPr>
        <w:t>date</w:t>
      </w:r>
      <w:r w:rsidRPr="00010377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b/>
          <w:spacing w:val="-1"/>
          <w:sz w:val="24"/>
          <w:szCs w:val="24"/>
        </w:rPr>
        <w:t>notarized.</w:t>
      </w:r>
    </w:p>
    <w:p w14:paraId="645DC1C9" w14:textId="77777777" w:rsidR="0059786A" w:rsidRPr="00010377" w:rsidRDefault="0059786A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BE03819" w14:textId="77777777" w:rsidR="0059786A" w:rsidRPr="00010377" w:rsidRDefault="0059786A" w:rsidP="00010377">
      <w:pPr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0F7D" w14:textId="77777777" w:rsidR="0059786A" w:rsidRPr="00010377" w:rsidRDefault="0017058A" w:rsidP="00010377">
      <w:pPr>
        <w:tabs>
          <w:tab w:val="left" w:pos="3996"/>
        </w:tabs>
        <w:ind w:left="116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1D133F62" wp14:editId="06736148">
                <wp:extent cx="2392680" cy="4445"/>
                <wp:effectExtent l="6985" t="7620" r="10160" b="6985"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92680" cy="4445"/>
                          <a:chOff x="0" y="0"/>
                          <a:chExt cx="3768" cy="7"/>
                        </a:xfrm>
                      </wpg:grpSpPr>
                      <wpg:grpSp>
                        <wpg:cNvPr id="8" name="Group 9"/>
                        <wpg:cNvGrpSpPr>
                          <a:grpSpLocks/>
                        </wpg:cNvGrpSpPr>
                        <wpg:grpSpPr bwMode="auto">
                          <a:xfrm>
                            <a:off x="3" y="3"/>
                            <a:ext cx="3761" cy="2"/>
                            <a:chOff x="3" y="3"/>
                            <a:chExt cx="3761" cy="2"/>
                          </a:xfrm>
                        </wpg:grpSpPr>
                        <wps:wsp>
                          <wps:cNvPr id="9" name="Freeform 10"/>
                          <wps:cNvSpPr>
                            <a:spLocks/>
                          </wps:cNvSpPr>
                          <wps:spPr bwMode="auto">
                            <a:xfrm>
                              <a:off x="3" y="3"/>
                              <a:ext cx="3761" cy="2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3761"/>
                                <a:gd name="T2" fmla="+- 0 3764 3"/>
                                <a:gd name="T3" fmla="*/ T2 w 376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61">
                                  <a:moveTo>
                                    <a:pt x="0" y="0"/>
                                  </a:moveTo>
                                  <a:lnTo>
                                    <a:pt x="3761" y="0"/>
                                  </a:lnTo>
                                </a:path>
                              </a:pathLst>
                            </a:custGeom>
                            <a:noFill/>
                            <a:ln w="405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CAF152B" id="Group 8" o:spid="_x0000_s1026" style="width:188.4pt;height:.35pt;mso-position-horizontal-relative:char;mso-position-vertical-relative:line" coordsize="376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">
                <v:group id="Group 9" o:spid="_x0000_s1027" style="position:absolute;left:3;top:3;width:3761;height:2" coordorigin="3,3" coordsize="37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0" o:spid="_x0000_s1028" style="position:absolute;left:3;top:3;width:3761;height:2;visibility:visible;mso-wrap-style:square;v-text-anchor:top" coordsize="37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" path="m,l3761,e" filled="f" strokeweight=".1126mm">
                    <v:path arrowok="t" o:connecttype="custom" o:connectlocs="0,0;3761,0" o:connectangles="0,0"/>
                  </v:shape>
                </v:group>
                <w10:anchorlock/>
              </v:group>
            </w:pict>
          </mc:Fallback>
        </mc:AlternateContent>
      </w:r>
      <w:r w:rsidRPr="00010377">
        <w:rPr>
          <w:rFonts w:ascii="Times New Roman" w:hAnsi="Times New Roman" w:cs="Times New Roman"/>
          <w:sz w:val="24"/>
          <w:szCs w:val="24"/>
        </w:rPr>
        <w:tab/>
      </w:r>
      <w:r w:rsidRPr="0001037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1367AFFF" wp14:editId="0BD77CE4">
                <wp:extent cx="1834515" cy="4445"/>
                <wp:effectExtent l="3810" t="7620" r="9525" b="6985"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4515" cy="4445"/>
                          <a:chOff x="0" y="0"/>
                          <a:chExt cx="2889" cy="7"/>
                        </a:xfrm>
                      </wpg:grpSpPr>
                      <wpg:grpSp>
                        <wpg:cNvPr id="5" name="Group 6"/>
                        <wpg:cNvGrpSpPr>
                          <a:grpSpLocks/>
                        </wpg:cNvGrpSpPr>
                        <wpg:grpSpPr bwMode="auto">
                          <a:xfrm>
                            <a:off x="3" y="3"/>
                            <a:ext cx="2883" cy="2"/>
                            <a:chOff x="3" y="3"/>
                            <a:chExt cx="2883" cy="2"/>
                          </a:xfrm>
                        </wpg:grpSpPr>
                        <wps:wsp>
                          <wps:cNvPr id="6" name="Freeform 7"/>
                          <wps:cNvSpPr>
                            <a:spLocks/>
                          </wps:cNvSpPr>
                          <wps:spPr bwMode="auto">
                            <a:xfrm>
                              <a:off x="3" y="3"/>
                              <a:ext cx="2883" cy="2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2883"/>
                                <a:gd name="T2" fmla="+- 0 2886 3"/>
                                <a:gd name="T3" fmla="*/ T2 w 288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83">
                                  <a:moveTo>
                                    <a:pt x="0" y="0"/>
                                  </a:moveTo>
                                  <a:lnTo>
                                    <a:pt x="2883" y="0"/>
                                  </a:lnTo>
                                </a:path>
                              </a:pathLst>
                            </a:custGeom>
                            <a:noFill/>
                            <a:ln w="405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6C3A1BC" id="Group 5" o:spid="_x0000_s1026" style="width:144.45pt;height:.35pt;mso-position-horizontal-relative:char;mso-position-vertical-relative:line" coordsize="2889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">
                <v:group id="Group 6" o:spid="_x0000_s1027" style="position:absolute;left:3;top:3;width:2883;height:2" coordorigin="3,3" coordsize="288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" o:spid="_x0000_s1028" style="position:absolute;left:3;top:3;width:2883;height:2;visibility:visible;mso-wrap-style:square;v-text-anchor:top" coordsize="288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" path="m,l2883,e" filled="f" strokeweight=".1126mm">
                    <v:path arrowok="t" o:connecttype="custom" o:connectlocs="0,0;2883,0" o:connectangles="0,0"/>
                  </v:shape>
                </v:group>
                <w10:anchorlock/>
              </v:group>
            </w:pict>
          </mc:Fallback>
        </mc:AlternateContent>
      </w:r>
    </w:p>
    <w:p w14:paraId="7FC02AB6" w14:textId="77777777" w:rsidR="0059786A" w:rsidRPr="00010377" w:rsidRDefault="0017058A" w:rsidP="00010377">
      <w:pPr>
        <w:tabs>
          <w:tab w:val="left" w:pos="4439"/>
        </w:tabs>
        <w:ind w:left="1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z w:val="24"/>
          <w:szCs w:val="24"/>
        </w:rPr>
        <w:t>Signature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of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uthorizing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gent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Title</w:t>
      </w:r>
      <w:r w:rsidRPr="00010377">
        <w:rPr>
          <w:rFonts w:ascii="Times New Roman" w:hAnsi="Times New Roman" w:cs="Times New Roman"/>
          <w:sz w:val="24"/>
          <w:szCs w:val="24"/>
        </w:rPr>
        <w:tab/>
        <w:t>Date</w:t>
      </w:r>
    </w:p>
    <w:p w14:paraId="0A339570" w14:textId="77777777" w:rsidR="0059786A" w:rsidRPr="00010377" w:rsidRDefault="0059786A" w:rsidP="00010377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7F88CFA" w14:textId="77777777" w:rsidR="0059786A" w:rsidRPr="00010377" w:rsidRDefault="0059786A" w:rsidP="00010377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54541DE" w14:textId="77777777" w:rsidR="0059786A" w:rsidRPr="00010377" w:rsidRDefault="0017058A" w:rsidP="00010377">
      <w:pPr>
        <w:ind w:left="116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10377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64DEF398" wp14:editId="5833F3F8">
                <wp:extent cx="2392680" cy="4445"/>
                <wp:effectExtent l="6985" t="6350" r="10160" b="825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92680" cy="4445"/>
                          <a:chOff x="0" y="0"/>
                          <a:chExt cx="3768" cy="7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3" y="3"/>
                            <a:ext cx="3761" cy="2"/>
                            <a:chOff x="3" y="3"/>
                            <a:chExt cx="3761" cy="2"/>
                          </a:xfrm>
                        </wpg:grpSpPr>
                        <wps:wsp>
                          <wps:cNvPr id="3" name="Freeform 4"/>
                          <wps:cNvSpPr>
                            <a:spLocks/>
                          </wps:cNvSpPr>
                          <wps:spPr bwMode="auto">
                            <a:xfrm>
                              <a:off x="3" y="3"/>
                              <a:ext cx="3761" cy="2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3761"/>
                                <a:gd name="T2" fmla="+- 0 3764 3"/>
                                <a:gd name="T3" fmla="*/ T2 w 376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61">
                                  <a:moveTo>
                                    <a:pt x="0" y="0"/>
                                  </a:moveTo>
                                  <a:lnTo>
                                    <a:pt x="3761" y="0"/>
                                  </a:lnTo>
                                </a:path>
                              </a:pathLst>
                            </a:custGeom>
                            <a:noFill/>
                            <a:ln w="405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1258074" id="Group 2" o:spid="_x0000_s1026" style="width:188.4pt;height:.35pt;mso-position-horizontal-relative:char;mso-position-vertical-relative:line" coordsize="376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">
                <v:group id="Group 3" o:spid="_x0000_s1027" style="position:absolute;left:3;top:3;width:3761;height:2" coordorigin="3,3" coordsize="37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4" o:spid="_x0000_s1028" style="position:absolute;left:3;top:3;width:3761;height:2;visibility:visible;mso-wrap-style:square;v-text-anchor:top" coordsize="37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" path="m,l3761,e" filled="f" strokeweight=".1126mm">
                    <v:path arrowok="t" o:connecttype="custom" o:connectlocs="0,0;3761,0" o:connectangles="0,0"/>
                  </v:shape>
                </v:group>
                <w10:anchorlock/>
              </v:group>
            </w:pict>
          </mc:Fallback>
        </mc:AlternateContent>
      </w:r>
    </w:p>
    <w:p w14:paraId="1CFC9C9F" w14:textId="77777777" w:rsidR="0059786A" w:rsidRPr="00010377" w:rsidRDefault="0017058A" w:rsidP="00010377">
      <w:pPr>
        <w:ind w:left="1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z w:val="24"/>
          <w:szCs w:val="24"/>
        </w:rPr>
        <w:t>Print</w:t>
      </w:r>
      <w:r w:rsidRPr="00010377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Name</w:t>
      </w:r>
    </w:p>
    <w:p w14:paraId="089FA012" w14:textId="77777777" w:rsidR="0059786A" w:rsidRPr="00010377" w:rsidRDefault="0059786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ECC7980" w14:textId="77777777" w:rsidR="0059786A" w:rsidRPr="00010377" w:rsidRDefault="0059786A" w:rsidP="0001037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5E0EB9" w14:textId="77777777" w:rsidR="0059786A" w:rsidRPr="00010377" w:rsidRDefault="0017058A" w:rsidP="00010377">
      <w:pPr>
        <w:ind w:left="120"/>
        <w:rPr>
          <w:rFonts w:ascii="Times New Roman" w:eastAsia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pacing w:val="-1"/>
          <w:sz w:val="24"/>
          <w:szCs w:val="24"/>
        </w:rPr>
        <w:t>Notary: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DISTRICT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OF</w:t>
      </w:r>
      <w:r w:rsidRPr="0001037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COLUMBIA,</w:t>
      </w:r>
      <w:r w:rsidRPr="00010377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ss:</w:t>
      </w:r>
    </w:p>
    <w:p w14:paraId="7467A659" w14:textId="77777777" w:rsidR="0059786A" w:rsidRPr="00010377" w:rsidRDefault="0017058A" w:rsidP="00010377">
      <w:pPr>
        <w:tabs>
          <w:tab w:val="left" w:pos="3408"/>
          <w:tab w:val="left" w:pos="5252"/>
          <w:tab w:val="left" w:pos="6865"/>
        </w:tabs>
        <w:ind w:left="120"/>
        <w:rPr>
          <w:rFonts w:ascii="Times New Roman" w:eastAsia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pacing w:val="-1"/>
          <w:sz w:val="24"/>
          <w:szCs w:val="24"/>
        </w:rPr>
        <w:t>Subscribed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and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sworn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before</w:t>
      </w:r>
      <w:r w:rsidRPr="00010377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me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this</w:t>
      </w:r>
      <w:r w:rsidRPr="00010377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Pr="00010377">
        <w:rPr>
          <w:rFonts w:ascii="Times New Roman" w:hAnsi="Times New Roman" w:cs="Times New Roman"/>
          <w:sz w:val="24"/>
          <w:szCs w:val="24"/>
        </w:rPr>
        <w:t>day</w:t>
      </w:r>
      <w:r w:rsidRPr="00010377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>of</w:t>
      </w:r>
      <w:r w:rsidRPr="00010377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Pr="00010377">
        <w:rPr>
          <w:rFonts w:ascii="Times New Roman" w:hAnsi="Times New Roman" w:cs="Times New Roman"/>
          <w:spacing w:val="-1"/>
          <w:w w:val="95"/>
          <w:sz w:val="24"/>
          <w:szCs w:val="24"/>
        </w:rPr>
        <w:t>(Month)</w:t>
      </w:r>
      <w:r w:rsidRPr="00010377">
        <w:rPr>
          <w:rFonts w:ascii="Times New Roman" w:hAnsi="Times New Roman" w:cs="Times New Roman"/>
          <w:spacing w:val="-1"/>
          <w:w w:val="95"/>
          <w:sz w:val="24"/>
          <w:szCs w:val="24"/>
          <w:u w:val="single" w:color="000000"/>
        </w:rPr>
        <w:tab/>
      </w:r>
      <w:r w:rsidRPr="00010377">
        <w:rPr>
          <w:rFonts w:ascii="Times New Roman" w:hAnsi="Times New Roman" w:cs="Times New Roman"/>
          <w:spacing w:val="-1"/>
          <w:sz w:val="24"/>
          <w:szCs w:val="24"/>
        </w:rPr>
        <w:t>(Year)</w:t>
      </w:r>
    </w:p>
    <w:p w14:paraId="6CD5529F" w14:textId="77777777" w:rsidR="00010377" w:rsidRDefault="0017058A" w:rsidP="00010377">
      <w:pPr>
        <w:tabs>
          <w:tab w:val="left" w:pos="8645"/>
        </w:tabs>
        <w:ind w:left="120" w:right="817"/>
        <w:rPr>
          <w:rFonts w:ascii="Times New Roman" w:hAnsi="Times New Roman" w:cs="Times New Roman"/>
          <w:w w:val="137"/>
          <w:sz w:val="24"/>
          <w:szCs w:val="24"/>
          <w:u w:val="single" w:color="000000"/>
        </w:rPr>
      </w:pPr>
      <w:r w:rsidRPr="00010377">
        <w:rPr>
          <w:rFonts w:ascii="Times New Roman" w:hAnsi="Times New Roman" w:cs="Times New Roman"/>
          <w:spacing w:val="-1"/>
          <w:sz w:val="24"/>
          <w:szCs w:val="24"/>
        </w:rPr>
        <w:t>Notary</w:t>
      </w:r>
      <w:r w:rsidRPr="00010377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010377">
        <w:rPr>
          <w:rFonts w:ascii="Times New Roman" w:hAnsi="Times New Roman" w:cs="Times New Roman"/>
          <w:sz w:val="24"/>
          <w:szCs w:val="24"/>
        </w:rPr>
        <w:t xml:space="preserve">Public: </w:t>
      </w:r>
      <w:r w:rsidRPr="00010377">
        <w:rPr>
          <w:rFonts w:ascii="Times New Roman" w:hAnsi="Times New Roman" w:cs="Times New Roman"/>
          <w:w w:val="99"/>
          <w:sz w:val="24"/>
          <w:szCs w:val="24"/>
          <w:u w:val="single" w:color="000000"/>
        </w:rPr>
        <w:t xml:space="preserve"> </w:t>
      </w:r>
      <w:r w:rsidR="00010377" w:rsidRPr="00010377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="00010377" w:rsidRPr="00010377">
        <w:rPr>
          <w:rFonts w:ascii="Times New Roman" w:hAnsi="Times New Roman" w:cs="Times New Roman"/>
          <w:w w:val="137"/>
          <w:sz w:val="24"/>
          <w:szCs w:val="24"/>
          <w:u w:val="single" w:color="000000"/>
        </w:rPr>
        <w:t xml:space="preserve"> </w:t>
      </w:r>
    </w:p>
    <w:p w14:paraId="476587B0" w14:textId="20A81FB6" w:rsidR="0059786A" w:rsidRPr="00010377" w:rsidRDefault="00010377" w:rsidP="00010377">
      <w:pPr>
        <w:tabs>
          <w:tab w:val="left" w:pos="8645"/>
        </w:tabs>
        <w:ind w:left="120" w:right="817"/>
        <w:rPr>
          <w:rFonts w:ascii="Times New Roman" w:eastAsia="Times New Roman" w:hAnsi="Times New Roman" w:cs="Times New Roman"/>
          <w:sz w:val="24"/>
          <w:szCs w:val="24"/>
        </w:rPr>
      </w:pPr>
      <w:r w:rsidRPr="00010377">
        <w:rPr>
          <w:rFonts w:ascii="Times New Roman" w:hAnsi="Times New Roman" w:cs="Times New Roman"/>
          <w:spacing w:val="25"/>
          <w:sz w:val="24"/>
          <w:szCs w:val="24"/>
        </w:rPr>
        <w:t>My</w:t>
      </w:r>
      <w:r w:rsidR="0017058A" w:rsidRPr="00010377">
        <w:rPr>
          <w:rFonts w:ascii="Times New Roman" w:hAnsi="Times New Roman" w:cs="Times New Roman"/>
          <w:spacing w:val="10"/>
          <w:w w:val="95"/>
          <w:sz w:val="24"/>
          <w:szCs w:val="24"/>
        </w:rPr>
        <w:t xml:space="preserve"> </w:t>
      </w:r>
      <w:r w:rsidR="0017058A" w:rsidRPr="00010377">
        <w:rPr>
          <w:rFonts w:ascii="Times New Roman" w:hAnsi="Times New Roman" w:cs="Times New Roman"/>
          <w:spacing w:val="-1"/>
          <w:sz w:val="24"/>
          <w:szCs w:val="24"/>
        </w:rPr>
        <w:t>Commission</w:t>
      </w:r>
      <w:r w:rsidR="0017058A" w:rsidRPr="0001037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="0017058A" w:rsidRPr="00010377">
        <w:rPr>
          <w:rFonts w:ascii="Times New Roman" w:hAnsi="Times New Roman" w:cs="Times New Roman"/>
          <w:spacing w:val="-1"/>
          <w:sz w:val="24"/>
          <w:szCs w:val="24"/>
        </w:rPr>
        <w:t>Expires:</w:t>
      </w:r>
      <w:r w:rsidR="0017058A" w:rsidRPr="00010377">
        <w:rPr>
          <w:rFonts w:ascii="Times New Roman" w:hAnsi="Times New Roman" w:cs="Times New Roman"/>
          <w:w w:val="99"/>
          <w:sz w:val="24"/>
          <w:szCs w:val="24"/>
          <w:u w:val="single" w:color="000000"/>
        </w:rPr>
        <w:t xml:space="preserve"> </w:t>
      </w:r>
      <w:r w:rsidR="0017058A" w:rsidRPr="00010377">
        <w:rPr>
          <w:rFonts w:ascii="Times New Roman" w:hAnsi="Times New Roman" w:cs="Times New Roman"/>
          <w:sz w:val="24"/>
          <w:szCs w:val="24"/>
          <w:u w:val="single" w:color="000000"/>
        </w:rPr>
        <w:tab/>
      </w:r>
    </w:p>
    <w:sectPr w:rsidR="0059786A" w:rsidRPr="00010377" w:rsidSect="00010377"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TA3MzIwt7AwNDBU0lEKTi0uzszPAykwrAUAXaXFICwAAAA="/>
  </w:docVars>
  <w:rsids>
    <w:rsidRoot w:val="0059786A"/>
    <w:rsid w:val="00010377"/>
    <w:rsid w:val="0017058A"/>
    <w:rsid w:val="0059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59844"/>
  <w15:docId w15:val="{C2AA6B20-0F6A-4012-99FE-A2D66C657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9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Landlord Committment Letter Template.docx</vt:lpstr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andlord Committment Letter Template.docx</dc:title>
  <dc:creator>jacque.mcdonald</dc:creator>
  <cp:lastModifiedBy>Villarreal, Sandra (EOM)</cp:lastModifiedBy>
  <cp:revision>2</cp:revision>
  <dcterms:created xsi:type="dcterms:W3CDTF">2021-11-24T20:24:00Z</dcterms:created>
  <dcterms:modified xsi:type="dcterms:W3CDTF">2021-11-24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25T00:00:00Z</vt:filetime>
  </property>
  <property fmtid="{D5CDD505-2E9C-101B-9397-08002B2CF9AE}" pid="3" name="LastSaved">
    <vt:filetime>2019-10-08T00:00:00Z</vt:filetime>
  </property>
</Properties>
</file>